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E1ABE" w14:textId="19023CF4" w:rsidR="00F350A8" w:rsidRPr="00F350A8" w:rsidRDefault="00692E21">
      <w:pPr>
        <w:rPr>
          <w:b/>
          <w:sz w:val="20"/>
          <w:szCs w:val="20"/>
        </w:rPr>
      </w:pPr>
      <w:r w:rsidRPr="00692E21">
        <w:rPr>
          <w:rFonts w:ascii="Arial" w:hAnsi="Arial" w:cs="Arial"/>
          <w:b/>
          <w:sz w:val="20"/>
          <w:szCs w:val="20"/>
        </w:rPr>
        <w:t>Supplementary File 2</w:t>
      </w:r>
      <w:r w:rsidR="00F350A8" w:rsidRPr="00F350A8">
        <w:rPr>
          <w:rFonts w:ascii="Arial" w:hAnsi="Arial" w:cs="Arial"/>
          <w:b/>
          <w:sz w:val="20"/>
          <w:szCs w:val="20"/>
        </w:rPr>
        <w:t>. qPCR Primers</w:t>
      </w:r>
    </w:p>
    <w:tbl>
      <w:tblPr>
        <w:tblStyle w:val="ListTable321"/>
        <w:tblW w:w="9175" w:type="dxa"/>
        <w:jc w:val="center"/>
        <w:tblLayout w:type="fixed"/>
        <w:tblLook w:val="00A0" w:firstRow="1" w:lastRow="0" w:firstColumn="1" w:lastColumn="0" w:noHBand="0" w:noVBand="0"/>
      </w:tblPr>
      <w:tblGrid>
        <w:gridCol w:w="2293"/>
        <w:gridCol w:w="2294"/>
        <w:gridCol w:w="2294"/>
        <w:gridCol w:w="2294"/>
      </w:tblGrid>
      <w:tr w:rsidR="00F350A8" w:rsidRPr="00C62AE2" w14:paraId="029DC52D" w14:textId="77777777" w:rsidTr="00E144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24DA5E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Gen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ADA1EFD" w14:textId="77777777" w:rsidR="00F350A8" w:rsidRPr="00F545D7" w:rsidRDefault="00F350A8" w:rsidP="00E14405">
            <w:pPr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F545D7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Primer sequence (Forward)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E3BDC2" w14:textId="77777777" w:rsidR="00F350A8" w:rsidRPr="00F545D7" w:rsidRDefault="00F350A8" w:rsidP="00E144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F545D7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Primer sequence (Reverse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7F37A0A" w14:textId="77777777" w:rsidR="00F350A8" w:rsidRPr="00F545D7" w:rsidRDefault="00F350A8" w:rsidP="00E14405">
            <w:pPr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F545D7"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Target </w:t>
            </w:r>
            <w:proofErr w:type="spellStart"/>
            <w:r w:rsidRPr="00F545D7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Refseq</w:t>
            </w:r>
            <w:proofErr w:type="spellEnd"/>
          </w:p>
        </w:tc>
      </w:tr>
      <w:tr w:rsidR="00F350A8" w:rsidRPr="00C62AE2" w14:paraId="06399B69" w14:textId="77777777" w:rsidTr="00E144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A20644" w14:textId="77777777" w:rsidR="00F350A8" w:rsidRPr="00E0098C" w:rsidRDefault="00F350A8" w:rsidP="00E14405">
            <w:pPr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</w:pPr>
            <w:proofErr w:type="spellStart"/>
            <w:r w:rsidRPr="00E0098C"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  <w:t>Adipoq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D76460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AAGAAGGACAAGGCCGTTCTCTT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32A996" w14:textId="77777777" w:rsidR="00F350A8" w:rsidRPr="00F545D7" w:rsidRDefault="00F350A8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GCTATGGGTAGTTGCAGTCAGT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A0E338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NM_009605</w:t>
            </w:r>
          </w:p>
        </w:tc>
      </w:tr>
      <w:tr w:rsidR="00F350A8" w:rsidRPr="00C62AE2" w14:paraId="3BA5B798" w14:textId="77777777" w:rsidTr="00E14405">
        <w:trPr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0BCA3B" w14:textId="77777777" w:rsidR="00F350A8" w:rsidRPr="00E0098C" w:rsidRDefault="00F350A8" w:rsidP="00E14405">
            <w:pPr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</w:pPr>
            <w:proofErr w:type="spellStart"/>
            <w:r w:rsidRPr="00E0098C"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  <w:t>Ppi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5A3763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CACCGTGTTCTTCGACATCA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0BB7D8" w14:textId="77777777" w:rsidR="00F350A8" w:rsidRPr="00F545D7" w:rsidRDefault="00F350A8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CAGTGCTCAGAGCTCGAAAG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989C02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NM_008907</w:t>
            </w:r>
          </w:p>
        </w:tc>
      </w:tr>
      <w:tr w:rsidR="00F350A8" w:rsidRPr="00C62AE2" w14:paraId="7C424AEC" w14:textId="77777777" w:rsidTr="00E144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8104E7" w14:textId="77777777" w:rsidR="00F350A8" w:rsidRPr="00E0098C" w:rsidRDefault="00F350A8" w:rsidP="00E14405">
            <w:pPr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</w:pPr>
            <w:proofErr w:type="spellStart"/>
            <w:r w:rsidRPr="00E0098C"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  <w:t>Tbp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A60514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ACCTTATGCTCAGGGCTTGG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1DD770" w14:textId="77777777" w:rsidR="00F350A8" w:rsidRPr="00F545D7" w:rsidRDefault="00F350A8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GCCGTAAGGCATCATTGGA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DEB13C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NM_013684</w:t>
            </w:r>
          </w:p>
        </w:tc>
      </w:tr>
      <w:tr w:rsidR="00F350A8" w:rsidRPr="00C62AE2" w14:paraId="57F7200A" w14:textId="77777777" w:rsidTr="00E14405">
        <w:trPr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4130F4" w14:textId="77777777" w:rsidR="00F350A8" w:rsidRPr="00E0098C" w:rsidRDefault="00F350A8" w:rsidP="00E14405">
            <w:pPr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</w:pPr>
            <w:proofErr w:type="spellStart"/>
            <w:r w:rsidRPr="00E0098C"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  <w:t>Ppar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FFC5CC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E0098C">
              <w:rPr>
                <w:rFonts w:ascii="Arial" w:hAnsi="Arial" w:cs="Arial"/>
                <w:sz w:val="18"/>
                <w:szCs w:val="18"/>
              </w:rPr>
              <w:t>GGAAAGACAACGGACAAATCAC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54160D" w14:textId="77777777" w:rsidR="00F350A8" w:rsidRPr="00F545D7" w:rsidRDefault="00F350A8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0098C">
              <w:rPr>
                <w:rFonts w:ascii="Arial" w:hAnsi="Arial" w:cs="Arial"/>
                <w:sz w:val="18"/>
                <w:szCs w:val="18"/>
              </w:rPr>
              <w:t>TACGGATCGAAACTGGCA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DEBCA1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E02A2">
              <w:rPr>
                <w:rFonts w:ascii="Arial" w:hAnsi="Arial" w:cs="Arial"/>
                <w:sz w:val="18"/>
                <w:szCs w:val="18"/>
              </w:rPr>
              <w:t>NM_011146</w:t>
            </w:r>
          </w:p>
        </w:tc>
      </w:tr>
      <w:tr w:rsidR="00F350A8" w:rsidRPr="00C62AE2" w14:paraId="01E91374" w14:textId="77777777" w:rsidTr="00E144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94F846" w14:textId="77777777" w:rsidR="00F350A8" w:rsidRPr="00E0098C" w:rsidRDefault="00F350A8" w:rsidP="00E14405">
            <w:pPr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</w:pPr>
            <w:proofErr w:type="spellStart"/>
            <w:r w:rsidRPr="00E0098C"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  <w:t>Cebp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056AB2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E02A2">
              <w:rPr>
                <w:rFonts w:ascii="Arial" w:hAnsi="Arial" w:cs="Arial"/>
                <w:sz w:val="18"/>
                <w:szCs w:val="18"/>
              </w:rPr>
              <w:t>TGGACAAGAACAGCAACGAG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DB23A1" w14:textId="77777777" w:rsidR="00F350A8" w:rsidRPr="00F545D7" w:rsidRDefault="00F350A8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E02A2">
              <w:rPr>
                <w:rFonts w:ascii="Arial" w:hAnsi="Arial" w:cs="Arial"/>
                <w:sz w:val="18"/>
                <w:szCs w:val="18"/>
              </w:rPr>
              <w:t>TCACTGGTCAACTCCAGCA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F29FCC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4442D7">
              <w:rPr>
                <w:rFonts w:ascii="Arial" w:hAnsi="Arial" w:cs="Arial"/>
                <w:sz w:val="18"/>
                <w:szCs w:val="18"/>
              </w:rPr>
              <w:t>NM_007678</w:t>
            </w:r>
          </w:p>
        </w:tc>
      </w:tr>
      <w:tr w:rsidR="00F350A8" w:rsidRPr="00C62AE2" w14:paraId="70B7F1BD" w14:textId="77777777" w:rsidTr="00E14405">
        <w:trPr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9C0169" w14:textId="77777777" w:rsidR="00F350A8" w:rsidRPr="00E0098C" w:rsidRDefault="00F350A8" w:rsidP="00E14405">
            <w:pPr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</w:pPr>
            <w:r w:rsidRPr="00E0098C"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  <w:t>Cxcl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EF02CC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TGCATCAGTGACGGTAAACCA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4B1AEF" w14:textId="77777777" w:rsidR="00F350A8" w:rsidRPr="00F545D7" w:rsidRDefault="00F350A8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CACAGTTTGGAGTGTTGAGGA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551FF6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NM_001012477</w:t>
            </w:r>
          </w:p>
        </w:tc>
      </w:tr>
      <w:tr w:rsidR="00F350A8" w:rsidRPr="00C62AE2" w14:paraId="669C4BD8" w14:textId="77777777" w:rsidTr="00E144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C1C38A" w14:textId="77777777" w:rsidR="00F350A8" w:rsidRPr="00ED152B" w:rsidRDefault="00F350A8" w:rsidP="00E14405">
            <w:pPr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</w:pPr>
            <w:proofErr w:type="spellStart"/>
            <w:r w:rsidRPr="00ED152B">
              <w:rPr>
                <w:rFonts w:ascii="Arial" w:eastAsiaTheme="minorEastAsia" w:hAnsi="Arial" w:cs="Arial"/>
                <w:b w:val="0"/>
                <w:bCs w:val="0"/>
                <w:i/>
                <w:iCs/>
                <w:sz w:val="18"/>
                <w:szCs w:val="18"/>
                <w:lang w:eastAsia="zh-CN"/>
              </w:rPr>
              <w:t>Cfd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7763EB" w14:textId="77777777" w:rsidR="00F350A8" w:rsidRPr="00BE09E3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BE09E3">
              <w:rPr>
                <w:rFonts w:ascii="Arial" w:hAnsi="Arial" w:cs="Arial"/>
                <w:sz w:val="18"/>
                <w:szCs w:val="18"/>
              </w:rPr>
              <w:t>ACATGGCTTCCGTGCAAGT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40FF99" w14:textId="77777777" w:rsidR="00F350A8" w:rsidRPr="00BE09E3" w:rsidRDefault="00F350A8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E09E3">
              <w:rPr>
                <w:rFonts w:ascii="Arial" w:hAnsi="Arial" w:cs="Arial"/>
                <w:sz w:val="18"/>
                <w:szCs w:val="18"/>
              </w:rPr>
              <w:t>CAGAGTCGTCATCCGTCACT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9A402A" w14:textId="77777777" w:rsidR="00F350A8" w:rsidRPr="00BE09E3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BE09E3">
              <w:rPr>
                <w:rFonts w:ascii="Arial" w:hAnsi="Arial" w:cs="Arial"/>
                <w:sz w:val="18"/>
                <w:szCs w:val="18"/>
              </w:rPr>
              <w:t>NM_013459.4</w:t>
            </w:r>
          </w:p>
        </w:tc>
      </w:tr>
      <w:tr w:rsidR="00F350A8" w:rsidRPr="00C62AE2" w14:paraId="77C3D5AD" w14:textId="77777777" w:rsidTr="00E14405">
        <w:trPr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168D57" w14:textId="77777777" w:rsidR="00F350A8" w:rsidRPr="00ED152B" w:rsidRDefault="00F350A8" w:rsidP="00E14405">
            <w:pPr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</w:pPr>
            <w:proofErr w:type="spellStart"/>
            <w:r w:rsidRPr="00ED152B"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  <w:t>Retn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38FD5A" w14:textId="77777777" w:rsidR="00F350A8" w:rsidRPr="00BE09E3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BE09E3">
              <w:rPr>
                <w:rFonts w:ascii="Arial" w:hAnsi="Arial" w:cs="Arial"/>
                <w:sz w:val="18"/>
                <w:szCs w:val="18"/>
              </w:rPr>
              <w:t>CTAAGTCCTCTGCCACGTACC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5C28C2" w14:textId="77777777" w:rsidR="00F350A8" w:rsidRPr="00355E6E" w:rsidRDefault="00F350A8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E09E3">
              <w:rPr>
                <w:rFonts w:ascii="Arial" w:hAnsi="Arial" w:cs="Arial"/>
                <w:sz w:val="18"/>
                <w:szCs w:val="18"/>
              </w:rPr>
              <w:t>GGCTGCTGTCCAGTCTATC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9463C2" w14:textId="77777777" w:rsidR="00F350A8" w:rsidRPr="00355E6E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BE09E3">
              <w:rPr>
                <w:rFonts w:ascii="Arial" w:hAnsi="Arial" w:cs="Arial"/>
                <w:sz w:val="18"/>
                <w:szCs w:val="18"/>
              </w:rPr>
              <w:t>NM_001204959.1</w:t>
            </w:r>
          </w:p>
        </w:tc>
      </w:tr>
      <w:tr w:rsidR="00F350A8" w:rsidRPr="00C62AE2" w14:paraId="31FF5206" w14:textId="77777777" w:rsidTr="00E144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E943A3" w14:textId="77777777" w:rsidR="00F350A8" w:rsidRPr="00ED152B" w:rsidRDefault="00F350A8" w:rsidP="00E14405">
            <w:pPr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</w:pPr>
            <w:r w:rsidRPr="00ED152B"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  <w:t>CD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D48C5F" w14:textId="77777777" w:rsidR="00F350A8" w:rsidRPr="00BE09E3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BE09E3">
              <w:rPr>
                <w:rFonts w:ascii="Arial" w:hAnsi="Arial" w:cs="Arial"/>
                <w:sz w:val="18"/>
                <w:szCs w:val="18"/>
              </w:rPr>
              <w:t>CCTTGGCAACCAACCACAAA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19EF48" w14:textId="77777777" w:rsidR="00F350A8" w:rsidRPr="00355E6E" w:rsidRDefault="00F350A8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E09E3">
              <w:rPr>
                <w:rFonts w:ascii="Arial" w:hAnsi="Arial" w:cs="Arial"/>
                <w:sz w:val="18"/>
                <w:szCs w:val="18"/>
              </w:rPr>
              <w:t>CGCCAACTCCCAGGTACAA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FD5DAC" w14:textId="77777777" w:rsidR="00F350A8" w:rsidRPr="00355E6E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BE09E3">
              <w:rPr>
                <w:rFonts w:ascii="Arial" w:hAnsi="Arial" w:cs="Arial"/>
                <w:sz w:val="18"/>
                <w:szCs w:val="18"/>
              </w:rPr>
              <w:t>NM_001159555.1</w:t>
            </w:r>
          </w:p>
        </w:tc>
      </w:tr>
      <w:tr w:rsidR="00F350A8" w:rsidRPr="00C62AE2" w14:paraId="6D5822F0" w14:textId="77777777" w:rsidTr="00E14405">
        <w:trPr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FA6F0C" w14:textId="77777777" w:rsidR="00F350A8" w:rsidRPr="00E0098C" w:rsidRDefault="00F350A8" w:rsidP="00E14405">
            <w:pPr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</w:pPr>
            <w:proofErr w:type="spellStart"/>
            <w:r w:rsidRPr="00E0098C"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  <w:t>Alpl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82E20B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ATAACGAGATGCCACCAGAGG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26B32A" w14:textId="77777777" w:rsidR="00F350A8" w:rsidRPr="00F545D7" w:rsidRDefault="00F350A8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TTCCACATCAGTTCTGTTCTTC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B40CB4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NM_007431</w:t>
            </w:r>
          </w:p>
        </w:tc>
      </w:tr>
      <w:tr w:rsidR="00F350A8" w:rsidRPr="00C62AE2" w14:paraId="14DEC674" w14:textId="77777777" w:rsidTr="00E144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415150" w14:textId="77777777" w:rsidR="00F350A8" w:rsidRPr="00E0098C" w:rsidRDefault="00F350A8" w:rsidP="00E14405">
            <w:pPr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</w:pPr>
            <w:r w:rsidRPr="00E0098C"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  <w:t>Adrb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D95B48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TGGTTGGGCTACGTCAACTC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8F9E3D" w14:textId="77777777" w:rsidR="00F350A8" w:rsidRPr="00F545D7" w:rsidRDefault="00F350A8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TCCGTTCTGCCGTTGCTAT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B67623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NM_007420</w:t>
            </w:r>
          </w:p>
        </w:tc>
      </w:tr>
      <w:tr w:rsidR="00F350A8" w:rsidRPr="00C62AE2" w14:paraId="7EE6CB85" w14:textId="77777777" w:rsidTr="00E14405">
        <w:trPr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700A49" w14:textId="77777777" w:rsidR="00F350A8" w:rsidRPr="00E0098C" w:rsidRDefault="00F350A8" w:rsidP="00E14405">
            <w:pPr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</w:pPr>
            <w:r w:rsidRPr="00E0098C"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  <w:t>Adrb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476A90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CACCGCTCAACAGGTTTGATG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CFDA34" w14:textId="77777777" w:rsidR="00F350A8" w:rsidRPr="00F545D7" w:rsidRDefault="00F350A8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TCTTGGGGCAACCAGTCAA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F29FBD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NM_013462</w:t>
            </w:r>
          </w:p>
        </w:tc>
      </w:tr>
      <w:tr w:rsidR="00F350A8" w:rsidRPr="00C62AE2" w14:paraId="654C702A" w14:textId="77777777" w:rsidTr="00E144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1AB545" w14:textId="77777777" w:rsidR="00F350A8" w:rsidRPr="00E0098C" w:rsidRDefault="00F350A8" w:rsidP="00E14405">
            <w:pPr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</w:pPr>
            <w:r w:rsidRPr="00E0098C"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  <w:t>Pnpla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A91BB7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CAACGCCACTCACATCTACGG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991ADE" w14:textId="77777777" w:rsidR="00F350A8" w:rsidRPr="00F545D7" w:rsidRDefault="00F350A8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GGACACCTCAATAATGTTGGCA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A872E3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NM_025802</w:t>
            </w:r>
          </w:p>
        </w:tc>
      </w:tr>
      <w:tr w:rsidR="00F350A8" w:rsidRPr="00C62AE2" w14:paraId="183C0ED0" w14:textId="77777777" w:rsidTr="00E14405">
        <w:trPr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77E548" w14:textId="77777777" w:rsidR="00F350A8" w:rsidRPr="00E0098C" w:rsidRDefault="00F350A8" w:rsidP="00E14405">
            <w:pPr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</w:pPr>
            <w:proofErr w:type="spellStart"/>
            <w:r w:rsidRPr="00E0098C"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  <w:t>Lip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A3D5D2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CCATCAACCGACCAGGAGTG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4EAAE2" w14:textId="77777777" w:rsidR="00F350A8" w:rsidRPr="00F545D7" w:rsidRDefault="00F350A8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CATGTTGGCCAGAGACGACA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FE98E3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NM_001039507</w:t>
            </w:r>
          </w:p>
        </w:tc>
      </w:tr>
      <w:tr w:rsidR="00F350A8" w:rsidRPr="00C62AE2" w14:paraId="1C6FC093" w14:textId="77777777" w:rsidTr="00E144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110CF1" w14:textId="77777777" w:rsidR="00F350A8" w:rsidRPr="00E0098C" w:rsidRDefault="00F350A8" w:rsidP="00E14405">
            <w:pPr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</w:pPr>
            <w:proofErr w:type="spellStart"/>
            <w:r w:rsidRPr="00E0098C"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  <w:t>Mgll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2A490D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TGCAGAGAGGCCAACCTACT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4146DA" w14:textId="77777777" w:rsidR="00F350A8" w:rsidRPr="00F545D7" w:rsidRDefault="00F350A8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GTCAGCAGAACCCTCCGAC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47C57A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NM_001166249</w:t>
            </w:r>
          </w:p>
        </w:tc>
      </w:tr>
      <w:tr w:rsidR="00F350A8" w:rsidRPr="00C62AE2" w14:paraId="7CD66DBE" w14:textId="77777777" w:rsidTr="00E14405">
        <w:trPr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3B91E3" w14:textId="77777777" w:rsidR="00F350A8" w:rsidRPr="00E0098C" w:rsidRDefault="00F350A8" w:rsidP="00E14405">
            <w:pPr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</w:pPr>
            <w:r w:rsidRPr="00E0098C"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  <w:t>Dph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5853B5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GCTGGTTGTGTCCGAGACTG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9020F7" w14:textId="77777777" w:rsidR="00F350A8" w:rsidRPr="00F545D7" w:rsidRDefault="00F350A8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GCATTTGTAAGGCCACCTTCT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4D983F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F545D7">
              <w:rPr>
                <w:rFonts w:ascii="Arial" w:hAnsi="Arial" w:cs="Arial"/>
                <w:sz w:val="18"/>
                <w:szCs w:val="18"/>
              </w:rPr>
              <w:t>NM_144491</w:t>
            </w:r>
          </w:p>
        </w:tc>
      </w:tr>
      <w:tr w:rsidR="00F350A8" w:rsidRPr="00C62AE2" w14:paraId="631F05CD" w14:textId="77777777" w:rsidTr="00E144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3D0F74" w14:textId="77777777" w:rsidR="00F350A8" w:rsidRPr="00ED152B" w:rsidRDefault="00F350A8" w:rsidP="00E14405">
            <w:pPr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</w:pPr>
            <w:r w:rsidRPr="00ED152B"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  <w:t>Dph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86B1AD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861BE8">
              <w:rPr>
                <w:rFonts w:ascii="Arial" w:hAnsi="Arial" w:cs="Arial"/>
                <w:sz w:val="18"/>
                <w:szCs w:val="18"/>
              </w:rPr>
              <w:t>GTGTAGTGGAGAGCCGGG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5B2033" w14:textId="77777777" w:rsidR="00F350A8" w:rsidRPr="00F545D7" w:rsidRDefault="00F350A8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61BE8">
              <w:rPr>
                <w:rFonts w:ascii="Arial" w:hAnsi="Arial" w:cs="Arial"/>
                <w:sz w:val="18"/>
                <w:szCs w:val="18"/>
              </w:rPr>
              <w:t>GAACTGCAAAGTCACCCG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EF2304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861BE8">
              <w:rPr>
                <w:rFonts w:ascii="Arial" w:hAnsi="Arial" w:cs="Arial"/>
                <w:sz w:val="18"/>
                <w:szCs w:val="18"/>
              </w:rPr>
              <w:t>NM_026344.3</w:t>
            </w:r>
          </w:p>
        </w:tc>
      </w:tr>
      <w:tr w:rsidR="00F350A8" w:rsidRPr="00C62AE2" w14:paraId="13B5E901" w14:textId="77777777" w:rsidTr="00E14405">
        <w:trPr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2E6FE7" w14:textId="77777777" w:rsidR="00F350A8" w:rsidRPr="00ED152B" w:rsidRDefault="00F350A8" w:rsidP="00E14405">
            <w:pPr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</w:pPr>
            <w:r w:rsidRPr="00ED152B"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  <w:t>Dph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87B001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861BE8">
              <w:rPr>
                <w:rFonts w:ascii="Arial" w:hAnsi="Arial" w:cs="Arial"/>
                <w:sz w:val="18"/>
                <w:szCs w:val="18"/>
              </w:rPr>
              <w:t>TGTGGGGATAACTTTGCCATCA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781452" w14:textId="77777777" w:rsidR="00F350A8" w:rsidRPr="00F545D7" w:rsidRDefault="00F350A8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61BE8">
              <w:rPr>
                <w:rFonts w:ascii="Arial" w:hAnsi="Arial" w:cs="Arial"/>
                <w:sz w:val="18"/>
                <w:szCs w:val="18"/>
              </w:rPr>
              <w:t>CTCCTTGTTGGTTGAAGGTG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B04E3A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861BE8">
              <w:rPr>
                <w:rFonts w:ascii="Arial" w:hAnsi="Arial" w:cs="Arial"/>
                <w:sz w:val="18"/>
                <w:szCs w:val="18"/>
              </w:rPr>
              <w:t>NM_001047433.2</w:t>
            </w:r>
          </w:p>
        </w:tc>
      </w:tr>
      <w:tr w:rsidR="00F350A8" w:rsidRPr="00C62AE2" w14:paraId="470E39EC" w14:textId="77777777" w:rsidTr="00E144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B88E6D" w14:textId="77777777" w:rsidR="00F350A8" w:rsidRPr="00ED152B" w:rsidRDefault="00F350A8" w:rsidP="00E14405">
            <w:pPr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</w:pPr>
            <w:r w:rsidRPr="00ED152B"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  <w:t>Dnajc24 (Dph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3CB4E0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861BE8">
              <w:rPr>
                <w:rFonts w:ascii="Arial" w:hAnsi="Arial" w:cs="Arial"/>
                <w:sz w:val="18"/>
                <w:szCs w:val="18"/>
              </w:rPr>
              <w:t>TGGTACAGCATTCTGGGTGC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F3E7F0" w14:textId="77777777" w:rsidR="00F350A8" w:rsidRPr="00F545D7" w:rsidRDefault="00F350A8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61BE8">
              <w:rPr>
                <w:rFonts w:ascii="Arial" w:hAnsi="Arial" w:cs="Arial"/>
                <w:sz w:val="18"/>
                <w:szCs w:val="18"/>
              </w:rPr>
              <w:t>TCTTAGCTCATCTTCATGCCG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15D80D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861BE8">
              <w:rPr>
                <w:rFonts w:ascii="Arial" w:hAnsi="Arial" w:cs="Arial"/>
                <w:sz w:val="18"/>
                <w:szCs w:val="18"/>
              </w:rPr>
              <w:t>NM_026992</w:t>
            </w:r>
          </w:p>
        </w:tc>
      </w:tr>
      <w:tr w:rsidR="00F350A8" w:rsidRPr="00C62AE2" w14:paraId="2117D159" w14:textId="77777777" w:rsidTr="00E14405">
        <w:trPr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D0EC5A" w14:textId="77777777" w:rsidR="00F350A8" w:rsidRPr="00ED152B" w:rsidRDefault="00F350A8" w:rsidP="00E14405">
            <w:pPr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</w:pPr>
            <w:r w:rsidRPr="00ED152B"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  <w:t>Dph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07F576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861BE8">
              <w:rPr>
                <w:rFonts w:ascii="Arial" w:hAnsi="Arial" w:cs="Arial"/>
                <w:sz w:val="18"/>
                <w:szCs w:val="18"/>
              </w:rPr>
              <w:t>TTGGTGATCCATTTGGGGCT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60959F" w14:textId="77777777" w:rsidR="00F350A8" w:rsidRPr="00F545D7" w:rsidRDefault="00F350A8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61BE8">
              <w:rPr>
                <w:rFonts w:ascii="Arial" w:hAnsi="Arial" w:cs="Arial"/>
                <w:sz w:val="18"/>
                <w:szCs w:val="18"/>
              </w:rPr>
              <w:t>CACACTCATGTACCGAGGG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58C204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861BE8">
              <w:rPr>
                <w:rFonts w:ascii="Arial" w:hAnsi="Arial" w:cs="Arial"/>
                <w:sz w:val="18"/>
                <w:szCs w:val="18"/>
              </w:rPr>
              <w:t>NM_027193.2</w:t>
            </w:r>
          </w:p>
        </w:tc>
      </w:tr>
      <w:tr w:rsidR="00F350A8" w:rsidRPr="00C62AE2" w14:paraId="69C03B7C" w14:textId="77777777" w:rsidTr="00E144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C6F828" w14:textId="77777777" w:rsidR="00F350A8" w:rsidRPr="00ED152B" w:rsidRDefault="00F350A8" w:rsidP="00E14405">
            <w:pPr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</w:pPr>
            <w:r w:rsidRPr="00ED152B"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  <w:t>Dph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2AF28B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1D59D4">
              <w:rPr>
                <w:rFonts w:ascii="Arial" w:hAnsi="Arial" w:cs="Arial"/>
                <w:sz w:val="18"/>
                <w:szCs w:val="18"/>
              </w:rPr>
              <w:t>AAGTAGCAGCTTTGGGCTTAGAT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A79A6E" w14:textId="77777777" w:rsidR="00F350A8" w:rsidRPr="00F545D7" w:rsidRDefault="00F350A8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59D4">
              <w:rPr>
                <w:rFonts w:ascii="Arial" w:hAnsi="Arial" w:cs="Arial"/>
                <w:sz w:val="18"/>
                <w:szCs w:val="18"/>
              </w:rPr>
              <w:t>ATAGAGGGCAGTCCAACGT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DC694A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1D59D4">
              <w:rPr>
                <w:rFonts w:ascii="Arial" w:hAnsi="Arial" w:cs="Arial"/>
                <w:sz w:val="18"/>
                <w:szCs w:val="18"/>
              </w:rPr>
              <w:t>NM_001356438.1</w:t>
            </w:r>
          </w:p>
        </w:tc>
      </w:tr>
      <w:tr w:rsidR="00F350A8" w:rsidRPr="00C62AE2" w14:paraId="20D67D7E" w14:textId="77777777" w:rsidTr="00E14405">
        <w:trPr>
          <w:trHeight w:val="2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B6EAC7" w14:textId="77777777" w:rsidR="00F350A8" w:rsidRPr="00ED152B" w:rsidRDefault="00F350A8" w:rsidP="00E14405">
            <w:pPr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</w:pPr>
            <w:r w:rsidRPr="00ED152B"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  <w:t>Dph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5988E5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1D59D4">
              <w:rPr>
                <w:rFonts w:ascii="Arial" w:hAnsi="Arial" w:cs="Arial"/>
                <w:sz w:val="18"/>
                <w:szCs w:val="18"/>
              </w:rPr>
              <w:t>GAGCACAACACGGCTAAACC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E5804C" w14:textId="77777777" w:rsidR="00F350A8" w:rsidRPr="00F545D7" w:rsidRDefault="00F350A8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D59D4">
              <w:rPr>
                <w:rFonts w:ascii="Arial" w:hAnsi="Arial" w:cs="Arial"/>
                <w:sz w:val="18"/>
                <w:szCs w:val="18"/>
              </w:rPr>
              <w:t>GCAGTCATCTCCCCCTGAATA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77CBE9" w14:textId="77777777" w:rsidR="00F350A8" w:rsidRPr="00F545D7" w:rsidRDefault="00F350A8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1D59D4">
              <w:rPr>
                <w:rFonts w:ascii="Arial" w:hAnsi="Arial" w:cs="Arial"/>
                <w:sz w:val="18"/>
                <w:szCs w:val="18"/>
              </w:rPr>
              <w:t>NM_026044.4</w:t>
            </w:r>
          </w:p>
        </w:tc>
      </w:tr>
    </w:tbl>
    <w:p w14:paraId="5F990810" w14:textId="77777777" w:rsidR="005626D7" w:rsidRDefault="005626D7"/>
    <w:sectPr w:rsidR="005626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swRiMzMLQzMTYyUdpeDU4uLM/DyQAsNaAE1+L20sAAAA"/>
  </w:docVars>
  <w:rsids>
    <w:rsidRoot w:val="00F350A8"/>
    <w:rsid w:val="0010206C"/>
    <w:rsid w:val="00356205"/>
    <w:rsid w:val="005626D7"/>
    <w:rsid w:val="00657698"/>
    <w:rsid w:val="00692E21"/>
    <w:rsid w:val="007F70C5"/>
    <w:rsid w:val="00F35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719CCD"/>
  <w14:defaultImageDpi w14:val="330"/>
  <w15:chartTrackingRefBased/>
  <w15:docId w15:val="{B8CA735B-DDCA-4619-A547-20B0B8403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0A8"/>
    <w:rPr>
      <w:rFonts w:eastAsia="SimSu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stTable321">
    <w:name w:val="List Table 321"/>
    <w:basedOn w:val="TableNormal"/>
    <w:uiPriority w:val="48"/>
    <w:rsid w:val="00F350A8"/>
    <w:pPr>
      <w:spacing w:after="0" w:line="240" w:lineRule="auto"/>
    </w:pPr>
    <w:rPr>
      <w:rFonts w:eastAsia="Calibri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</w:tblPr>
    <w:tblStylePr w:type="firstRow">
      <w:rPr>
        <w:b/>
        <w:bCs/>
        <w:color w:val="FFFFFF"/>
      </w:rPr>
      <w:tblPr/>
      <w:tcPr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1Horz">
      <w:tblPr/>
      <w:tcPr>
        <w:tcBorders>
          <w:top w:val="single" w:sz="4" w:space="0" w:color="000000"/>
          <w:bottom w:val="single" w:sz="4" w:space="0" w:color="00000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/>
          <w:left w:val="nil"/>
        </w:tcBorders>
      </w:tcPr>
    </w:tblStylePr>
    <w:tblStylePr w:type="swCell">
      <w:tblPr/>
      <w:tcPr>
        <w:tcBorders>
          <w:top w:val="double" w:sz="4" w:space="0" w:color="000000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5</TotalTime>
  <Pages>1</Pages>
  <Words>219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University</Company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Scheller</dc:creator>
  <cp:keywords/>
  <dc:description/>
  <cp:lastModifiedBy>Xiao Zhang</cp:lastModifiedBy>
  <cp:revision>5</cp:revision>
  <dcterms:created xsi:type="dcterms:W3CDTF">2021-07-12T16:21:00Z</dcterms:created>
  <dcterms:modified xsi:type="dcterms:W3CDTF">2021-07-20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589167</vt:lpwstr>
  </property>
  <property fmtid="{D5CDD505-2E9C-101B-9397-08002B2CF9AE}" pid="3" name="ProjectId">
    <vt:lpwstr>0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